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CD2AA1" w14:textId="77777777" w:rsidR="00CA118F" w:rsidRDefault="00051B19" w:rsidP="00051B19">
      <w:pPr>
        <w:rPr>
          <w:b/>
          <w:sz w:val="32"/>
        </w:rPr>
      </w:pPr>
      <w:r w:rsidRPr="004B192B">
        <w:rPr>
          <w:b/>
          <w:sz w:val="32"/>
        </w:rPr>
        <w:t xml:space="preserve">[CS-8395 </w:t>
      </w:r>
      <w:r w:rsidR="00CA118F">
        <w:rPr>
          <w:b/>
          <w:sz w:val="32"/>
        </w:rPr>
        <w:t>Spring</w:t>
      </w:r>
      <w:r w:rsidRPr="004B192B">
        <w:rPr>
          <w:b/>
          <w:sz w:val="32"/>
        </w:rPr>
        <w:t xml:space="preserve"> 20</w:t>
      </w:r>
      <w:r w:rsidR="00CA118F">
        <w:rPr>
          <w:b/>
          <w:sz w:val="32"/>
        </w:rPr>
        <w:t>20</w:t>
      </w:r>
      <w:r w:rsidRPr="004B192B">
        <w:rPr>
          <w:b/>
          <w:sz w:val="32"/>
        </w:rPr>
        <w:t xml:space="preserve">] </w:t>
      </w:r>
    </w:p>
    <w:p w14:paraId="0F50E7B8" w14:textId="1304FF91" w:rsidR="00051B19" w:rsidRDefault="00051B19" w:rsidP="00CA118F">
      <w:pPr>
        <w:jc w:val="center"/>
        <w:rPr>
          <w:b/>
          <w:sz w:val="32"/>
        </w:rPr>
      </w:pPr>
      <w:r w:rsidRPr="004B192B">
        <w:rPr>
          <w:b/>
          <w:sz w:val="32"/>
        </w:rPr>
        <w:t>Deep Learning in Medical Image Computing</w:t>
      </w:r>
    </w:p>
    <w:p w14:paraId="7BFEC90C" w14:textId="7BE381C8" w:rsidR="007F1899" w:rsidRDefault="007F1899" w:rsidP="00051B19">
      <w:pPr>
        <w:rPr>
          <w:b/>
          <w:color w:val="C00000"/>
          <w:sz w:val="32"/>
        </w:rPr>
      </w:pPr>
      <w:r w:rsidRPr="007F1899">
        <w:rPr>
          <w:b/>
          <w:color w:val="C00000"/>
          <w:sz w:val="32"/>
        </w:rPr>
        <w:t>* Please print and bring it before each class</w:t>
      </w:r>
    </w:p>
    <w:p w14:paraId="61F6DBA0" w14:textId="77777777" w:rsidR="007F1899" w:rsidRPr="007F1899" w:rsidRDefault="007F1899" w:rsidP="00051B19">
      <w:pPr>
        <w:rPr>
          <w:b/>
          <w:color w:val="C00000"/>
          <w:sz w:val="32"/>
        </w:rPr>
      </w:pPr>
    </w:p>
    <w:p w14:paraId="1A2FADF1" w14:textId="11313481" w:rsidR="00051B19" w:rsidRDefault="00051B19">
      <w:r>
        <w:t>Name:</w:t>
      </w:r>
      <w:r w:rsidR="007272BC">
        <w:t xml:space="preserve"> Daniel Yan</w:t>
      </w:r>
    </w:p>
    <w:p w14:paraId="63834340" w14:textId="3ABE1143" w:rsidR="00051B19" w:rsidRDefault="00051B19">
      <w:r>
        <w:t>VUID:</w:t>
      </w:r>
      <w:r w:rsidR="007272BC">
        <w:t xml:space="preserve"> yand1</w:t>
      </w:r>
    </w:p>
    <w:p w14:paraId="3FB39D15" w14:textId="246DA67A" w:rsidR="00051B19" w:rsidRDefault="00051B19">
      <w:r>
        <w:t>Date:</w:t>
      </w:r>
      <w:r w:rsidR="007272BC">
        <w:t xml:space="preserve"> </w:t>
      </w:r>
      <w:r w:rsidR="00343E20">
        <w:t>2/18/2020</w:t>
      </w:r>
    </w:p>
    <w:p w14:paraId="30976834" w14:textId="21CB04EE" w:rsidR="00840608" w:rsidRDefault="00051B19">
      <w:r>
        <w:t xml:space="preserve">Paper Title: </w:t>
      </w:r>
      <w:r w:rsidR="008D63A9" w:rsidRPr="008D63A9">
        <w:t>Models Genesis: Generic Autodidactic Models</w:t>
      </w:r>
      <w:r w:rsidR="008D63A9">
        <w:t xml:space="preserve"> </w:t>
      </w:r>
      <w:r w:rsidR="008D63A9" w:rsidRPr="008D63A9">
        <w:t>for 3D Medical Image Analysis</w:t>
      </w:r>
    </w:p>
    <w:p w14:paraId="1A672403" w14:textId="37A10987" w:rsidR="00051B19" w:rsidRDefault="00051B19"/>
    <w:p w14:paraId="37F759F5" w14:textId="64C6EECE" w:rsidR="00051B19" w:rsidRDefault="00051B19">
      <w:r>
        <w:t>Please summarize the paper using your own words: (&lt;100 words)</w:t>
      </w:r>
    </w:p>
    <w:p w14:paraId="60BFB225" w14:textId="7CE3DFB4" w:rsidR="00051B19" w:rsidRDefault="004A0BB1">
      <w:r>
        <w:t xml:space="preserve">This paper presents a unified baseline deep learning model for </w:t>
      </w:r>
      <w:r w:rsidR="008C517F">
        <w:t>transfer learning for 3-D medical imag</w:t>
      </w:r>
      <w:r w:rsidR="00361A93">
        <w:t xml:space="preserve">ing applications. The authors note that existing medical image neural networks often use transfer learning from ImageNet, but argue that </w:t>
      </w:r>
      <w:r w:rsidR="00F15496">
        <w:t>results in a use of 2-D rather than 3-D data. The authors trained an encoder</w:t>
      </w:r>
      <w:r w:rsidR="006A1A57">
        <w:t xml:space="preserve">-decoder style network on 3D CT </w:t>
      </w:r>
      <w:r w:rsidR="009810CC">
        <w:t xml:space="preserve">chest scans </w:t>
      </w:r>
      <w:r w:rsidR="00E1378E">
        <w:t xml:space="preserve">and used it as a base model to perform transfer learning for other tasks. Using this method, the authors were able to achieve </w:t>
      </w:r>
      <w:r w:rsidR="000C573E">
        <w:t>better results than starting from a pretrained ImageNet model to perform transfer learning for medical applications.</w:t>
      </w:r>
      <w:r w:rsidR="009810CC">
        <w:t xml:space="preserve"> </w:t>
      </w:r>
    </w:p>
    <w:p w14:paraId="7ABEC023" w14:textId="02DE06F0" w:rsidR="00051B19" w:rsidRDefault="00051B19"/>
    <w:p w14:paraId="29516787" w14:textId="755C2E83" w:rsidR="00051B19" w:rsidRDefault="00051B19"/>
    <w:p w14:paraId="2064E759" w14:textId="5A0C0969" w:rsidR="00051B19" w:rsidRDefault="00051B19"/>
    <w:p w14:paraId="1AD1F74F" w14:textId="76CE44D2" w:rsidR="00051B19" w:rsidRDefault="00051B19">
      <w:r>
        <w:t>Question</w:t>
      </w:r>
      <w:r w:rsidR="00C24DA4">
        <w:t xml:space="preserve"> </w:t>
      </w:r>
      <w:r>
        <w:t>1 for the paper:</w:t>
      </w:r>
      <w:r w:rsidR="00115962">
        <w:t xml:space="preserve"> Can these same principles be extended to create baseline models </w:t>
      </w:r>
      <w:r w:rsidR="00387A0B">
        <w:t>for 3-D computer vision tasks such as videos?</w:t>
      </w:r>
    </w:p>
    <w:p w14:paraId="682B926A" w14:textId="3EC45257" w:rsidR="00051B19" w:rsidRDefault="00051B19"/>
    <w:p w14:paraId="20239FF3" w14:textId="05002816" w:rsidR="00051B19" w:rsidRDefault="00051B19"/>
    <w:p w14:paraId="720E85E4" w14:textId="77777777" w:rsidR="00051B19" w:rsidRDefault="00051B19"/>
    <w:p w14:paraId="70289818" w14:textId="689C4FA8" w:rsidR="00051B19" w:rsidRDefault="00051B19">
      <w:r>
        <w:t>Question 2 for the paper:</w:t>
      </w:r>
      <w:r w:rsidR="003F12AF">
        <w:t xml:space="preserve"> </w:t>
      </w:r>
      <w:r w:rsidR="005012BC">
        <w:t>Are there any other modalities (MRI, ultrasound, etc) and types of images (brain, heart, etc) that would be more useful for transfer learning than the CT and chest scan combination?</w:t>
      </w:r>
      <w:bookmarkStart w:id="0" w:name="_GoBack"/>
      <w:bookmarkEnd w:id="0"/>
    </w:p>
    <w:p w14:paraId="4FC25F96" w14:textId="6ED9EFC1" w:rsidR="00051B19" w:rsidRDefault="00051B19"/>
    <w:p w14:paraId="39CFBF64" w14:textId="77777777" w:rsidR="00051B19" w:rsidRDefault="00051B19"/>
    <w:sectPr w:rsidR="00051B1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3N7MwMDU3MTEyMzVQ0lEKTi0uzszPAykwrgUA9bWeXCwAAAA="/>
  </w:docVars>
  <w:rsids>
    <w:rsidRoot w:val="00840608"/>
    <w:rsid w:val="00051B19"/>
    <w:rsid w:val="000A39DE"/>
    <w:rsid w:val="000C573E"/>
    <w:rsid w:val="00115962"/>
    <w:rsid w:val="001408A6"/>
    <w:rsid w:val="00343E20"/>
    <w:rsid w:val="00361A93"/>
    <w:rsid w:val="00387A0B"/>
    <w:rsid w:val="003F12AF"/>
    <w:rsid w:val="004A0BB1"/>
    <w:rsid w:val="005012BC"/>
    <w:rsid w:val="006A1A57"/>
    <w:rsid w:val="007272BC"/>
    <w:rsid w:val="007A0AE4"/>
    <w:rsid w:val="007F1899"/>
    <w:rsid w:val="00840608"/>
    <w:rsid w:val="008C517F"/>
    <w:rsid w:val="008D63A9"/>
    <w:rsid w:val="009810CC"/>
    <w:rsid w:val="00C24DA4"/>
    <w:rsid w:val="00CA118F"/>
    <w:rsid w:val="00CD252D"/>
    <w:rsid w:val="00E1378E"/>
    <w:rsid w:val="00F15496"/>
    <w:rsid w:val="00FF29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DC7405"/>
  <w15:chartTrackingRefBased/>
  <w15:docId w15:val="{7866A55F-389D-4A8F-A5FF-518C3999E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189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188</Words>
  <Characters>1072</Characters>
  <Application>Microsoft Office Word</Application>
  <DocSecurity>0</DocSecurity>
  <Lines>8</Lines>
  <Paragraphs>2</Paragraphs>
  <ScaleCrop>false</ScaleCrop>
  <Company/>
  <LinksUpToDate>false</LinksUpToDate>
  <CharactersWithSpaces>1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ankai Huo</dc:creator>
  <cp:keywords/>
  <dc:description/>
  <cp:lastModifiedBy>Daniel</cp:lastModifiedBy>
  <cp:revision>25</cp:revision>
  <dcterms:created xsi:type="dcterms:W3CDTF">2018-08-15T03:20:00Z</dcterms:created>
  <dcterms:modified xsi:type="dcterms:W3CDTF">2020-02-19T06:43:00Z</dcterms:modified>
</cp:coreProperties>
</file>